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Алиев Руслан Нияз 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262944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812655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2557942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615749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5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984365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293057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3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569028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9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568125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613917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3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021295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1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339025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лиев Руслан Нияз оглы</dc:creator>
  <dc:language>ru-RU</dc:language>
  <cp:keywords/>
  <dcterms:created xsi:type="dcterms:W3CDTF">2025-03-19T11:01:37Z</dcterms:created>
  <dcterms:modified xsi:type="dcterms:W3CDTF">2025-03-19T11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